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Pr="006A010A" w:rsidRDefault="00774EDE" w:rsidP="006529DD">
      <w:pPr>
        <w:jc w:val="center"/>
        <w:rPr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60365D9E" w14:textId="48075995" w:rsidR="00FE5CA7" w:rsidRPr="006A010A" w:rsidRDefault="005A70EC" w:rsidP="000D0AFA">
      <w:pPr>
        <w:spacing w:before="120"/>
        <w:rPr>
          <w:rFonts w:ascii="Calibri" w:hAnsi="Calibri" w:cs="Century Gothic"/>
          <w:bCs/>
          <w:sz w:val="21"/>
          <w:szCs w:val="21"/>
        </w:rPr>
      </w:pPr>
      <w:r w:rsidRPr="006A010A">
        <w:rPr>
          <w:rFonts w:ascii="Calibri" w:hAnsi="Calibri" w:cs="Century Gothic"/>
          <w:bCs/>
          <w:sz w:val="21"/>
          <w:szCs w:val="21"/>
        </w:rPr>
        <w:t>Software Engineer and Application Developer</w:t>
      </w:r>
      <w:r w:rsidR="000D0AFA">
        <w:rPr>
          <w:rFonts w:ascii="Calibri" w:hAnsi="Calibri" w:cs="Century Gothic"/>
          <w:bCs/>
          <w:sz w:val="21"/>
          <w:szCs w:val="21"/>
        </w:rPr>
        <w:t xml:space="preserve"> with </w:t>
      </w:r>
      <w:r w:rsidR="00356F4E">
        <w:rPr>
          <w:rFonts w:ascii="Calibri" w:hAnsi="Calibri" w:cs="Century Gothic"/>
          <w:bCs/>
          <w:sz w:val="21"/>
          <w:szCs w:val="21"/>
        </w:rPr>
        <w:t xml:space="preserve">3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>in full stack technologies while practicing SCRUM</w:t>
      </w:r>
      <w:r w:rsidR="002B375D" w:rsidRPr="006A010A">
        <w:rPr>
          <w:rFonts w:ascii="Calibri" w:hAnsi="Calibri" w:cs="Century Gothic"/>
          <w:bCs/>
          <w:sz w:val="21"/>
          <w:szCs w:val="21"/>
        </w:rPr>
        <w:t>.</w:t>
      </w:r>
      <w:r w:rsidR="00356F4E">
        <w:rPr>
          <w:rFonts w:ascii="Calibri" w:hAnsi="Calibri" w:cs="Century Gothic"/>
          <w:bCs/>
          <w:sz w:val="21"/>
          <w:szCs w:val="21"/>
        </w:rPr>
        <w:t xml:space="preserve"> Focused on </w:t>
      </w:r>
      <w:r w:rsidR="00A001F2">
        <w:rPr>
          <w:rFonts w:ascii="Calibri" w:hAnsi="Calibri" w:cs="Century Gothic"/>
          <w:bCs/>
          <w:sz w:val="21"/>
          <w:szCs w:val="21"/>
        </w:rPr>
        <w:t xml:space="preserve">improving agile methods, </w:t>
      </w:r>
      <w:r w:rsidR="00356F4E">
        <w:rPr>
          <w:rFonts w:ascii="Calibri" w:hAnsi="Calibri" w:cs="Century Gothic"/>
          <w:bCs/>
          <w:sz w:val="21"/>
          <w:szCs w:val="21"/>
        </w:rPr>
        <w:t xml:space="preserve">mentoring, .net cross platform technologies, </w:t>
      </w:r>
      <w:proofErr w:type="spellStart"/>
      <w:r w:rsidR="00356F4E">
        <w:rPr>
          <w:rFonts w:ascii="Calibri" w:hAnsi="Calibri" w:cs="Century Gothic"/>
          <w:bCs/>
          <w:sz w:val="21"/>
          <w:szCs w:val="21"/>
        </w:rPr>
        <w:t>sql</w:t>
      </w:r>
      <w:proofErr w:type="spellEnd"/>
      <w:r w:rsidR="00356F4E">
        <w:rPr>
          <w:rFonts w:ascii="Calibri" w:hAnsi="Calibri" w:cs="Century Gothic"/>
          <w:bCs/>
          <w:sz w:val="21"/>
          <w:szCs w:val="21"/>
        </w:rPr>
        <w:t xml:space="preserve">, python, </w:t>
      </w:r>
      <w:r w:rsidR="006D2E26">
        <w:rPr>
          <w:rFonts w:ascii="Calibri" w:hAnsi="Calibri" w:cs="Century Gothic"/>
          <w:bCs/>
          <w:sz w:val="21"/>
          <w:szCs w:val="21"/>
        </w:rPr>
        <w:t xml:space="preserve">git, </w:t>
      </w:r>
      <w:proofErr w:type="spellStart"/>
      <w:r w:rsidR="00356F4E">
        <w:rPr>
          <w:rFonts w:ascii="Calibri" w:hAnsi="Calibri" w:cs="Century Gothic"/>
          <w:bCs/>
          <w:sz w:val="21"/>
          <w:szCs w:val="21"/>
        </w:rPr>
        <w:t>devops</w:t>
      </w:r>
      <w:proofErr w:type="spellEnd"/>
      <w:r w:rsidR="00356F4E">
        <w:rPr>
          <w:rFonts w:ascii="Calibri" w:hAnsi="Calibri" w:cs="Century Gothic"/>
          <w:bCs/>
          <w:sz w:val="21"/>
          <w:szCs w:val="21"/>
        </w:rPr>
        <w:t xml:space="preserve"> and react.</w:t>
      </w:r>
    </w:p>
    <w:p w14:paraId="50846566" w14:textId="6B7BBDB1" w:rsidR="000D0AFA" w:rsidRPr="000D0AFA" w:rsidRDefault="000D0AFA" w:rsidP="000D0AFA">
      <w:pPr>
        <w:tabs>
          <w:tab w:val="left" w:pos="720"/>
          <w:tab w:val="right" w:pos="10710"/>
        </w:tabs>
        <w:rPr>
          <w:rFonts w:ascii="Calibri" w:hAnsi="Calibri" w:cs="Century Gothic"/>
          <w:sz w:val="10"/>
          <w:szCs w:val="10"/>
        </w:rPr>
        <w:sectPr w:rsidR="000D0AFA" w:rsidRPr="000D0AFA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014E1491" w14:textId="2F37E1DE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  <w:t>M</w:t>
      </w:r>
      <w:r>
        <w:rPr>
          <w:rFonts w:ascii="Calibri" w:hAnsi="Calibri" w:cs="Century Gothic"/>
          <w:b/>
          <w:sz w:val="21"/>
          <w:szCs w:val="21"/>
        </w:rPr>
        <w:t xml:space="preserve">ay 2019 </w:t>
      </w:r>
      <w:r w:rsidR="0050069E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2B77AB42" w14:textId="056286D2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</w:p>
    <w:p w14:paraId="28F1DFBE" w14:textId="70D64D14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Supported legacy applications and worked on the .net rewrite of those projects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223D6E2F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lead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 xml:space="preserve">for the .n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>rewrite of an existing python legacy application</w:t>
      </w:r>
    </w:p>
    <w:p w14:paraId="231B0F71" w14:textId="2890D2D8" w:rsidR="00AE7538" w:rsidRDefault="00AE7538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 lead for the existing engagement application being rewritten</w:t>
      </w:r>
    </w:p>
    <w:p w14:paraId="74251D3E" w14:textId="60BA67EA" w:rsidR="006D2E26" w:rsidRDefault="006D2E26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nstrumental in debugging our homegrown SSO solution</w:t>
      </w:r>
    </w:p>
    <w:p w14:paraId="3BF1DDAB" w14:textId="7E29FEE0" w:rsidR="006D2E26" w:rsidRDefault="006D2E26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aid groundwork for the Auth0 implementation to replace our SSO solution</w:t>
      </w:r>
    </w:p>
    <w:p w14:paraId="545CBEDC" w14:textId="616996E7" w:rsidR="00714E3F" w:rsidRPr="00714E3F" w:rsidRDefault="006D2E26" w:rsidP="00714E3F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nsolidated and simplified Jenkins pipelines</w:t>
      </w:r>
    </w:p>
    <w:p w14:paraId="76069B07" w14:textId="0A6A6E0D" w:rsidR="006D2E26" w:rsidRPr="00356F4E" w:rsidRDefault="00714E3F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Worked with Ops to use the Releases in Azure DevOps to replace our Jenkins and Ansible</w:t>
      </w:r>
    </w:p>
    <w:p w14:paraId="0B8D071A" w14:textId="1B3AABBC" w:rsidR="00356F4E" w:rsidRPr="006A010A" w:rsidRDefault="00A001F2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</w:t>
      </w:r>
      <w:r w:rsidR="00356F4E"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Cleveland</w:t>
      </w:r>
      <w:r w:rsidR="00356F4E" w:rsidRPr="006A010A">
        <w:rPr>
          <w:rFonts w:ascii="Calibri" w:hAnsi="Calibri" w:cs="Century Gothic"/>
          <w:sz w:val="21"/>
          <w:szCs w:val="21"/>
        </w:rPr>
        <w:t>, OH</w:t>
      </w:r>
      <w:r w:rsidR="00356F4E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Dec</w:t>
      </w:r>
      <w:r w:rsidR="00356F4E">
        <w:rPr>
          <w:rFonts w:ascii="Calibri" w:hAnsi="Calibri" w:cs="Century Gothic"/>
          <w:b/>
          <w:sz w:val="21"/>
          <w:szCs w:val="21"/>
        </w:rPr>
        <w:t xml:space="preserve"> 2018 </w:t>
      </w:r>
      <w:r w:rsidR="00356F4E" w:rsidRPr="006A010A">
        <w:rPr>
          <w:rFonts w:ascii="Calibri" w:hAnsi="Calibri" w:cs="Century Gothic"/>
          <w:b/>
          <w:sz w:val="21"/>
          <w:szCs w:val="21"/>
        </w:rPr>
        <w:t>–</w:t>
      </w:r>
      <w:r>
        <w:rPr>
          <w:rFonts w:ascii="Calibri" w:hAnsi="Calibri" w:cs="Century Gothic"/>
          <w:b/>
          <w:sz w:val="21"/>
          <w:szCs w:val="21"/>
        </w:rPr>
        <w:t xml:space="preserve"> May 2019</w:t>
      </w:r>
    </w:p>
    <w:p w14:paraId="3C5623D9" w14:textId="7B07735E" w:rsidR="00356F4E" w:rsidRPr="006A010A" w:rsidRDefault="00A001F2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Associate </w:t>
      </w:r>
      <w:r w:rsidR="00356F4E" w:rsidRPr="006A010A">
        <w:rPr>
          <w:rFonts w:ascii="Calibri" w:hAnsi="Calibri" w:cs="Century Gothic"/>
          <w:b/>
          <w:sz w:val="21"/>
          <w:szCs w:val="21"/>
        </w:rPr>
        <w:t>Software Developer</w:t>
      </w:r>
    </w:p>
    <w:p w14:paraId="4FAA0689" w14:textId="2ED2F8B0" w:rsidR="00356F4E" w:rsidRPr="006A010A" w:rsidRDefault="00A001F2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Engagement web application that used python, react, </w:t>
      </w:r>
      <w:proofErr w:type="spellStart"/>
      <w:r>
        <w:rPr>
          <w:rFonts w:ascii="Calibri" w:hAnsi="Calibri" w:cs="Century Gothic"/>
          <w:sz w:val="21"/>
          <w:szCs w:val="21"/>
        </w:rPr>
        <w:t>postgres</w:t>
      </w:r>
      <w:proofErr w:type="spellEnd"/>
      <w:r>
        <w:rPr>
          <w:rFonts w:ascii="Calibri" w:hAnsi="Calibri" w:cs="Century Gothic"/>
          <w:sz w:val="21"/>
          <w:szCs w:val="21"/>
        </w:rPr>
        <w:t>, AWS and made use of a micro service architecture with Kubernetes.</w:t>
      </w:r>
    </w:p>
    <w:p w14:paraId="1187DB36" w14:textId="1287A030" w:rsidR="006D2E26" w:rsidRP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ad a project on our New Hire experience</w:t>
      </w:r>
    </w:p>
    <w:p w14:paraId="6605E773" w14:textId="1F6AFD93" w:rsidR="00356F4E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factored many portions of the backend code to eliminate erroneous usage of the ORM</w:t>
      </w:r>
    </w:p>
    <w:p w14:paraId="668EB988" w14:textId="60A98429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tandardized React patterns being used (</w:t>
      </w:r>
      <w:proofErr w:type="spellStart"/>
      <w:r>
        <w:rPr>
          <w:rFonts w:ascii="Calibri" w:hAnsi="Calibri" w:cs="Century Gothic"/>
          <w:sz w:val="21"/>
          <w:szCs w:val="21"/>
        </w:rPr>
        <w:t>ver</w:t>
      </w:r>
      <w:proofErr w:type="spellEnd"/>
      <w:r>
        <w:rPr>
          <w:rFonts w:ascii="Calibri" w:hAnsi="Calibri" w:cs="Century Gothic"/>
          <w:sz w:val="21"/>
          <w:szCs w:val="21"/>
        </w:rPr>
        <w:t xml:space="preserve"> 15.x)</w:t>
      </w:r>
      <w:r w:rsidR="00AE7538">
        <w:rPr>
          <w:rFonts w:ascii="Calibri" w:hAnsi="Calibri" w:cs="Century Gothic"/>
          <w:sz w:val="21"/>
          <w:szCs w:val="21"/>
        </w:rPr>
        <w:t xml:space="preserve"> and the usage of </w:t>
      </w:r>
      <w:proofErr w:type="spellStart"/>
      <w:r w:rsidR="00AE7538">
        <w:rPr>
          <w:rFonts w:ascii="Calibri" w:hAnsi="Calibri" w:cs="Century Gothic"/>
          <w:sz w:val="21"/>
          <w:szCs w:val="21"/>
        </w:rPr>
        <w:t>LaunchDarkly</w:t>
      </w:r>
      <w:proofErr w:type="spellEnd"/>
      <w:r w:rsidR="00AE7538">
        <w:rPr>
          <w:rFonts w:ascii="Calibri" w:hAnsi="Calibri" w:cs="Century Gothic"/>
          <w:sz w:val="21"/>
          <w:szCs w:val="21"/>
        </w:rPr>
        <w:t xml:space="preserve"> for new features</w:t>
      </w:r>
    </w:p>
    <w:p w14:paraId="04751D01" w14:textId="4ED05A59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WS to manage our Kubernetes cluster</w:t>
      </w:r>
      <w:r w:rsidR="004418BD">
        <w:rPr>
          <w:rFonts w:ascii="Calibri" w:hAnsi="Calibri" w:cs="Century Gothic"/>
          <w:sz w:val="21"/>
          <w:szCs w:val="21"/>
        </w:rPr>
        <w:t>, kinesis steams</w:t>
      </w:r>
      <w:r>
        <w:rPr>
          <w:rFonts w:ascii="Calibri" w:hAnsi="Calibri" w:cs="Century Gothic"/>
          <w:sz w:val="21"/>
          <w:szCs w:val="21"/>
        </w:rPr>
        <w:t xml:space="preserve"> and </w:t>
      </w:r>
      <w:bookmarkStart w:id="0" w:name="_GoBack"/>
      <w:bookmarkEnd w:id="0"/>
      <w:proofErr w:type="spellStart"/>
      <w:r>
        <w:rPr>
          <w:rFonts w:ascii="Calibri" w:hAnsi="Calibri" w:cs="Century Gothic"/>
          <w:sz w:val="21"/>
          <w:szCs w:val="21"/>
        </w:rPr>
        <w:t>Cloudwatch</w:t>
      </w:r>
      <w:proofErr w:type="spellEnd"/>
      <w:r>
        <w:rPr>
          <w:rFonts w:ascii="Calibri" w:hAnsi="Calibri" w:cs="Century Gothic"/>
          <w:sz w:val="21"/>
          <w:szCs w:val="21"/>
        </w:rPr>
        <w:t xml:space="preserve"> jobs</w:t>
      </w:r>
    </w:p>
    <w:p w14:paraId="411D20AD" w14:textId="128E474A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Proposed RFC’s and provided </w:t>
      </w:r>
      <w:proofErr w:type="spellStart"/>
      <w:r>
        <w:rPr>
          <w:rFonts w:ascii="Calibri" w:hAnsi="Calibri" w:cs="Century Gothic"/>
          <w:sz w:val="21"/>
          <w:szCs w:val="21"/>
        </w:rPr>
        <w:t>Lucidchart</w:t>
      </w:r>
      <w:proofErr w:type="spellEnd"/>
      <w:r>
        <w:rPr>
          <w:rFonts w:ascii="Calibri" w:hAnsi="Calibri" w:cs="Century Gothic"/>
          <w:sz w:val="21"/>
          <w:szCs w:val="21"/>
        </w:rPr>
        <w:t xml:space="preserve"> diagrams on our architecture which led to a .net core rewrite of the backend</w:t>
      </w:r>
    </w:p>
    <w:p w14:paraId="1EA5C078" w14:textId="23EBD0EA" w:rsidR="006D2E26" w:rsidRDefault="006D2E26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zure DevOps to standardize our pull request, build, Kanban board practices</w:t>
      </w:r>
    </w:p>
    <w:p w14:paraId="5872C233" w14:textId="2BE0A558" w:rsidR="00AE7538" w:rsidRPr="00AE7538" w:rsidRDefault="00AE7538" w:rsidP="00AE7538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daily SCRUM practices and released every one to two weeks</w:t>
      </w:r>
    </w:p>
    <w:p w14:paraId="6A33A8F7" w14:textId="08259684" w:rsidR="00356F4E" w:rsidRPr="006A010A" w:rsidRDefault="00356F4E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Independence</w:t>
      </w:r>
      <w:r w:rsidRPr="006A010A">
        <w:rPr>
          <w:rFonts w:ascii="Calibri" w:hAnsi="Calibri" w:cs="Century Gothic"/>
          <w:sz w:val="21"/>
          <w:szCs w:val="21"/>
        </w:rPr>
        <w:t>, OH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</w:p>
    <w:p w14:paraId="5AE6050A" w14:textId="77777777" w:rsidR="00356F4E" w:rsidRPr="006A010A" w:rsidRDefault="00356F4E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455C2D65" w14:textId="77777777" w:rsidR="00356F4E" w:rsidRPr="006A010A" w:rsidRDefault="00356F4E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newals team that worked in C#, VB.Net, git and VSTS. Worked on a constant stream of issues generated on the business side with high priority deadlines. Implemented agile style that resulted in higher team productivity. </w:t>
      </w:r>
    </w:p>
    <w:p w14:paraId="2BD9088F" w14:textId="2C5EA21E" w:rsidR="006D2E26" w:rsidRDefault="006D2E26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Worked in a waterfall shop with hard releases of every two weeks</w:t>
      </w:r>
    </w:p>
    <w:p w14:paraId="60BFEEA0" w14:textId="031874D7" w:rsidR="006D2E26" w:rsidRPr="006D2E26" w:rsidRDefault="006D2E26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mplemented SOLID in our project the created a simpler code base with broken out dependencies</w:t>
      </w:r>
    </w:p>
    <w:p w14:paraId="1D8171F6" w14:textId="3ECF1C13" w:rsidR="006D2E26" w:rsidRPr="006D2E26" w:rsidRDefault="00356F4E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ad a unit test project that in two months went from 0% coverage to 45%</w:t>
      </w:r>
    </w:p>
    <w:p w14:paraId="46519C9C" w14:textId="4544B3EC" w:rsidR="00CB02E9" w:rsidRPr="006A010A" w:rsidRDefault="005D104E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MRI Software, </w:t>
      </w:r>
      <w:r w:rsidRPr="006A010A">
        <w:rPr>
          <w:rFonts w:ascii="Calibri" w:hAnsi="Calibri" w:cs="Century Gothic"/>
          <w:sz w:val="21"/>
          <w:szCs w:val="21"/>
        </w:rPr>
        <w:t>Solon, OH</w:t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A001F2" w:rsidRPr="006A010A">
        <w:rPr>
          <w:rFonts w:ascii="Calibri" w:hAnsi="Calibri" w:cs="Century Gothic"/>
          <w:b/>
          <w:sz w:val="21"/>
          <w:szCs w:val="21"/>
        </w:rPr>
        <w:tab/>
      </w:r>
      <w:r w:rsidR="00A001F2">
        <w:rPr>
          <w:rFonts w:ascii="Calibri" w:hAnsi="Calibri" w:cs="Century Gothic"/>
          <w:b/>
          <w:sz w:val="21"/>
          <w:szCs w:val="21"/>
        </w:rPr>
        <w:t xml:space="preserve"> Mar</w:t>
      </w:r>
      <w:r w:rsidRPr="006A010A">
        <w:rPr>
          <w:rFonts w:ascii="Calibri" w:hAnsi="Calibri" w:cs="Century Gothic"/>
          <w:b/>
          <w:sz w:val="21"/>
          <w:szCs w:val="21"/>
        </w:rPr>
        <w:t xml:space="preserve"> 2017</w:t>
      </w:r>
      <w:r w:rsidR="00CB02E9" w:rsidRPr="006A010A">
        <w:rPr>
          <w:rFonts w:ascii="Calibri" w:hAnsi="Calibri" w:cs="Century Gothic"/>
          <w:b/>
          <w:sz w:val="21"/>
          <w:szCs w:val="21"/>
        </w:rPr>
        <w:t xml:space="preserve"> – </w:t>
      </w:r>
      <w:r w:rsidR="0050069E">
        <w:rPr>
          <w:rFonts w:ascii="Calibri" w:hAnsi="Calibri" w:cs="Century Gothic"/>
          <w:b/>
          <w:sz w:val="21"/>
          <w:szCs w:val="21"/>
        </w:rPr>
        <w:t>May 2018</w:t>
      </w:r>
    </w:p>
    <w:p w14:paraId="43F1DF8B" w14:textId="49C9FB55" w:rsidR="00FD6E66" w:rsidRPr="006A010A" w:rsidRDefault="005D104E" w:rsidP="00436AFF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3119AD4A" w14:textId="772D96E8" w:rsidR="00BB1053" w:rsidRPr="006A010A" w:rsidRDefault="005A70EC" w:rsidP="00436AFF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>Educate</w:t>
      </w:r>
      <w:r w:rsidR="00356F4E">
        <w:rPr>
          <w:rFonts w:ascii="Calibri" w:hAnsi="Calibri" w:cs="Century Gothic"/>
          <w:sz w:val="21"/>
          <w:szCs w:val="21"/>
        </w:rPr>
        <w:t>d</w:t>
      </w:r>
      <w:r w:rsidRPr="006A010A">
        <w:rPr>
          <w:rFonts w:ascii="Calibri" w:hAnsi="Calibri" w:cs="Century Gothic"/>
          <w:sz w:val="21"/>
          <w:szCs w:val="21"/>
        </w:rPr>
        <w:t xml:space="preserve"> and mentor 6-7 new hires monthly through technical skills classes including SOLID, OOP, and custom tooling</w:t>
      </w:r>
      <w:r w:rsidR="00CE37D3" w:rsidRPr="006A010A">
        <w:rPr>
          <w:rFonts w:ascii="Calibri" w:hAnsi="Calibri" w:cs="Century Gothic"/>
          <w:sz w:val="21"/>
          <w:szCs w:val="21"/>
        </w:rPr>
        <w:t xml:space="preserve">. </w:t>
      </w:r>
    </w:p>
    <w:p w14:paraId="2DFAF29B" w14:textId="5D337E03" w:rsidR="00CE37D3" w:rsidRPr="006A010A" w:rsidRDefault="005A70EC" w:rsidP="008546D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 xml:space="preserve">Reworked the entire renewal system </w:t>
      </w:r>
      <w:r w:rsidR="006D2E26">
        <w:rPr>
          <w:rFonts w:ascii="Calibri" w:hAnsi="Calibri" w:cs="Century Gothic"/>
          <w:sz w:val="21"/>
          <w:szCs w:val="21"/>
        </w:rPr>
        <w:t>for residential owning clients</w:t>
      </w:r>
    </w:p>
    <w:p w14:paraId="4960289A" w14:textId="741B18AF" w:rsidR="005A70EC" w:rsidRPr="006A010A" w:rsidRDefault="005A70EC" w:rsidP="008546D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>Secured clients in both the UK and the US by demonstrating residential management software.</w:t>
      </w:r>
    </w:p>
    <w:p w14:paraId="6D2EA6AF" w14:textId="60AC9442" w:rsidR="00E43DC8" w:rsidRPr="00356F4E" w:rsidRDefault="006A010A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>Minimized expenditures and wait times by completing bulk renewals two weeks ahead of time allowing the extra time to be used to handle client-reported defects in other areas of the program.</w:t>
      </w:r>
    </w:p>
    <w:sectPr w:rsidR="00E43DC8" w:rsidRPr="00356F4E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A1ADD" w14:textId="77777777" w:rsidR="00774EDE" w:rsidRDefault="00774EDE" w:rsidP="0073201E">
      <w:r>
        <w:separator/>
      </w:r>
    </w:p>
  </w:endnote>
  <w:endnote w:type="continuationSeparator" w:id="0">
    <w:p w14:paraId="74045833" w14:textId="77777777" w:rsidR="00774EDE" w:rsidRDefault="00774EDE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23719" w14:textId="77777777" w:rsidR="00774EDE" w:rsidRDefault="00774EDE" w:rsidP="0073201E">
      <w:r>
        <w:separator/>
      </w:r>
    </w:p>
  </w:footnote>
  <w:footnote w:type="continuationSeparator" w:id="0">
    <w:p w14:paraId="5652DBF3" w14:textId="77777777" w:rsidR="00774EDE" w:rsidRDefault="00774EDE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0"/>
  </w:num>
  <w:num w:numId="9">
    <w:abstractNumId w:val="13"/>
  </w:num>
  <w:num w:numId="10">
    <w:abstractNumId w:val="19"/>
  </w:num>
  <w:num w:numId="11">
    <w:abstractNumId w:val="12"/>
  </w:num>
  <w:num w:numId="12">
    <w:abstractNumId w:val="0"/>
  </w:num>
  <w:num w:numId="13">
    <w:abstractNumId w:val="26"/>
  </w:num>
  <w:num w:numId="14">
    <w:abstractNumId w:val="17"/>
  </w:num>
  <w:num w:numId="15">
    <w:abstractNumId w:val="24"/>
  </w:num>
  <w:num w:numId="16">
    <w:abstractNumId w:val="25"/>
  </w:num>
  <w:num w:numId="17">
    <w:abstractNumId w:val="7"/>
  </w:num>
  <w:num w:numId="18">
    <w:abstractNumId w:val="18"/>
  </w:num>
  <w:num w:numId="19">
    <w:abstractNumId w:val="22"/>
  </w:num>
  <w:num w:numId="20">
    <w:abstractNumId w:val="10"/>
  </w:num>
  <w:num w:numId="21">
    <w:abstractNumId w:val="21"/>
  </w:num>
  <w:num w:numId="22">
    <w:abstractNumId w:val="9"/>
  </w:num>
  <w:num w:numId="23">
    <w:abstractNumId w:val="8"/>
  </w:num>
  <w:num w:numId="24">
    <w:abstractNumId w:val="15"/>
  </w:num>
  <w:num w:numId="25">
    <w:abstractNumId w:val="20"/>
  </w:num>
  <w:num w:numId="26">
    <w:abstractNumId w:val="16"/>
  </w:num>
  <w:num w:numId="27">
    <w:abstractNumId w:val="11"/>
  </w:num>
  <w:num w:numId="28">
    <w:abstractNumId w:val="14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F4885"/>
    <w:rsid w:val="00303278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621C2"/>
    <w:rsid w:val="00463A54"/>
    <w:rsid w:val="004801E2"/>
    <w:rsid w:val="0048312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36303"/>
    <w:rsid w:val="00567955"/>
    <w:rsid w:val="00570716"/>
    <w:rsid w:val="00574C7B"/>
    <w:rsid w:val="005759C5"/>
    <w:rsid w:val="005A70EC"/>
    <w:rsid w:val="005C2700"/>
    <w:rsid w:val="005D104E"/>
    <w:rsid w:val="005E6318"/>
    <w:rsid w:val="00614164"/>
    <w:rsid w:val="00631A2D"/>
    <w:rsid w:val="006355AF"/>
    <w:rsid w:val="006529DD"/>
    <w:rsid w:val="00664384"/>
    <w:rsid w:val="00667AE0"/>
    <w:rsid w:val="0068430B"/>
    <w:rsid w:val="00691D41"/>
    <w:rsid w:val="0069364C"/>
    <w:rsid w:val="006A010A"/>
    <w:rsid w:val="006A4B56"/>
    <w:rsid w:val="006B4F62"/>
    <w:rsid w:val="006C4C59"/>
    <w:rsid w:val="006D2E26"/>
    <w:rsid w:val="006D6031"/>
    <w:rsid w:val="00714E3F"/>
    <w:rsid w:val="0072119D"/>
    <w:rsid w:val="0073201E"/>
    <w:rsid w:val="00736335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C1202"/>
    <w:rsid w:val="008D253E"/>
    <w:rsid w:val="008F7EFF"/>
    <w:rsid w:val="00934A64"/>
    <w:rsid w:val="0097623D"/>
    <w:rsid w:val="009B7B7E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20B99"/>
    <w:rsid w:val="00B37576"/>
    <w:rsid w:val="00B438C7"/>
    <w:rsid w:val="00B57D8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jali E. Gupta</vt:lpstr>
    </vt:vector>
  </TitlesOfParts>
  <Company>Toshiba</Company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jali E. Gupta</dc:title>
  <dc:subject/>
  <dc:creator>Habitat</dc:creator>
  <cp:keywords/>
  <cp:lastModifiedBy>Ricky Ghrist</cp:lastModifiedBy>
  <cp:revision>18</cp:revision>
  <cp:lastPrinted>2017-08-31T21:08:00Z</cp:lastPrinted>
  <dcterms:created xsi:type="dcterms:W3CDTF">2018-05-13T00:04:00Z</dcterms:created>
  <dcterms:modified xsi:type="dcterms:W3CDTF">2020-04-08T23:06:00Z</dcterms:modified>
</cp:coreProperties>
</file>